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Ghana</w:t>
      </w:r>
      <w:r>
        <w:t xml:space="preserve"> </w:t>
      </w:r>
      <w:r>
        <w:t xml:space="preserve">Accra</w:t>
      </w:r>
    </w:p>
    <w:bookmarkStart w:id="24" w:name="X28dfe5e3cbca579533832a0bdcdc279e6ec2154"/>
    <w:p>
      <w:pPr>
        <w:pStyle w:val="Heading2"/>
      </w:pPr>
      <w:r>
        <w:t xml:space="preserve">Cover Letter for Sales Executive Position in Ghana Accra</w:t>
      </w:r>
    </w:p>
    <w:p>
      <w:pPr>
        <w:pStyle w:val="FirstParagraph"/>
      </w:pPr>
      <w:r>
        <w:t xml:space="preserve">Dear [Hiring Manager's Name or "Hiring Team"],</w:t>
      </w:r>
    </w:p>
    <w:p>
      <w:pPr>
        <w:pStyle w:val="BodyText"/>
      </w:pPr>
      <w:r>
        <w:t xml:space="preserve">I am writing to express my enthusiastic interest in the Sales Executive position at your esteemed organization, based in the vibrant city of Ghana Accra. As a seasoned professional with a proven track record in driving revenue growth and building client relationships, I am eager to contribute my expertise to your team while immersing myself in the dynamic business environment of Ghana Accra. This opportunity aligns perfectly with my career goals, and I am confident that my skills and passion for sales will add value to your company’s success.</w:t>
      </w:r>
    </w:p>
    <w:bookmarkStart w:id="20" w:name="Xaef5ca3514ade9150a083aca8adafc69c32abf7"/>
    <w:p>
      <w:pPr>
        <w:pStyle w:val="Heading3"/>
      </w:pPr>
      <w:r>
        <w:t xml:space="preserve">Why I Am a Strong Candidate for the Sales Executive Role</w:t>
      </w:r>
    </w:p>
    <w:p>
      <w:pPr>
        <w:pStyle w:val="FirstParagraph"/>
      </w:pPr>
      <w:r>
        <w:t xml:space="preserve">With over [X years] of experience in the sales industry, I have consistently delivered exceptional results by understanding client needs, developing tailored solutions, and fostering long-term partnerships. My career has spanned industries such as [mention relevant sectors], where I have honed my ability to navigate complex markets and achieve targets. In my current role as a Sales Executive at [Current or Previous Company], I successfully increased annual revenue by [X]% through strategic account management and innovative sales techniques. This experience has equipped me with the skills necessary to thrive in a competitive market like Ghana Accra.</w:t>
      </w:r>
    </w:p>
    <w:p>
      <w:pPr>
        <w:pStyle w:val="BodyText"/>
      </w:pPr>
      <w:r>
        <w:t xml:space="preserve">What sets me apart is my adaptability and cultural awareness, which are critical for success in Ghana Accra. I have a deep appreciation for the region’s unique business landscape, where building trust and understanding local customs are essential to cultivating strong client relationships. My ability to communicate effectively across diverse audiences and my proactive approach to problem-solving make me an ideal fit for your team. I am particularly drawn to this opportunity because of the chance to work in a city like Accra, where innovation and entrepreneurship are driving economic growth, and where I can contribute my expertise to support your organization’s vision.</w:t>
      </w:r>
    </w:p>
    <w:bookmarkEnd w:id="20"/>
    <w:bookmarkStart w:id="21" w:name="understanding-the-ghana-accra-market"/>
    <w:p>
      <w:pPr>
        <w:pStyle w:val="Heading3"/>
      </w:pPr>
      <w:r>
        <w:t xml:space="preserve">Understanding the Ghana Accra Market</w:t>
      </w:r>
    </w:p>
    <w:p>
      <w:pPr>
        <w:pStyle w:val="FirstParagraph"/>
      </w:pPr>
      <w:r>
        <w:t xml:space="preserve">Ghana Accra is a hub of opportunity, with its growing economy and vibrant entrepreneurial spirit. As a Sales Executive, I understand that success in this market requires more than just traditional sales strategies; it demands an understanding of local consumer behavior, regulatory frameworks, and cultural nuances. My experience working in diverse markets has taught me the importance of tailoring approaches to meet the specific needs of each region. In Ghana Accra, I would leverage my knowledge of [mention relevant skills or experiences, e.g., "local market trends" or "cross-cultural communication"] to develop strategies that resonate with both domestic and international clients.</w:t>
      </w:r>
    </w:p>
    <w:p>
      <w:pPr>
        <w:pStyle w:val="BodyText"/>
      </w:pPr>
      <w:r>
        <w:t xml:space="preserve">For instance, in a previous role where I managed sales in a rapidly expanding market, I implemented a customer-centric approach that prioritized relationship-building and transparency. This led to a 30% increase in client retention and solidified my reputation as someone who can navigate challenging environments while delivering results. I am confident that these skills will translate seamlessly into the Ghana Accra context, where building trust and maintaining open communication are key to long-term success.</w:t>
      </w:r>
    </w:p>
    <w:bookmarkEnd w:id="21"/>
    <w:bookmarkStart w:id="22" w:name="why-your-organization-stands-out"/>
    <w:p>
      <w:pPr>
        <w:pStyle w:val="Heading3"/>
      </w:pPr>
      <w:r>
        <w:t xml:space="preserve">Why Your Organization Stands Out</w:t>
      </w:r>
    </w:p>
    <w:p>
      <w:pPr>
        <w:pStyle w:val="FirstParagraph"/>
      </w:pPr>
      <w:r>
        <w:t xml:space="preserve">Your company’s commitment to [mention specific values or achievements of the organization, e.g., "innovation," "customer satisfaction," or "sustainable growth"] resonates deeply with my own professional philosophy. I am particularly impressed by your [specific project, product, or initiative], which reflects a forward-thinking approach that aligns with my goal of contributing to impactful work. As a Sales Executive in Ghana Accra, I would be thrilled to support your mission by leveraging my skills to drive sales growth and expand your market presence.</w:t>
      </w:r>
    </w:p>
    <w:p>
      <w:pPr>
        <w:pStyle w:val="BodyText"/>
      </w:pPr>
      <w:r>
        <w:t xml:space="preserve">I am also inspired by the opportunities for professional development and collaboration that your organization offers. I thrive in environments where teamwork is valued, and I am eager to contribute my experience while learning from the expertise of your team. The dynamic nature of Ghana Accra’s business sector presents exciting challenges, and I am confident that my proactive mindset and dedication will enable me to make a meaningful contribution from day one.</w:t>
      </w:r>
    </w:p>
    <w:bookmarkEnd w:id="22"/>
    <w:bookmarkStart w:id="23" w:name="conclusion"/>
    <w:p>
      <w:pPr>
        <w:pStyle w:val="Heading3"/>
      </w:pPr>
      <w:r>
        <w:t xml:space="preserve">Conclusion</w:t>
      </w:r>
    </w:p>
    <w:p>
      <w:pPr>
        <w:pStyle w:val="FirstParagraph"/>
      </w:pPr>
      <w:r>
        <w:t xml:space="preserve">In conclusion, I am excited about the possibility of joining your team as a Sales Executive in Ghana Accra. My combination of experience, cultural awareness, and passion for sales makes me an ideal candidate to help your organization achieve its goals. I would welcome the opportunity to discuss how my skills and vision align with your needs. Thank you for considering my application, and I look forward to the possibility of contributing to your company’s success in this vibrant marke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Ghana Accra</dc:title>
  <dc:creator/>
  <dc:language>en</dc:language>
  <cp:keywords/>
  <dcterms:created xsi:type="dcterms:W3CDTF">2026-06-02T16:46:31Z</dcterms:created>
  <dcterms:modified xsi:type="dcterms:W3CDTF">2026-06-02T16:46:31Z</dcterms:modified>
</cp:coreProperties>
</file>

<file path=docProps/custom.xml><?xml version="1.0" encoding="utf-8"?>
<Properties xmlns="http://schemas.openxmlformats.org/officeDocument/2006/custom-properties" xmlns:vt="http://schemas.openxmlformats.org/officeDocument/2006/docPropsVTypes"/>
</file>